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110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Nociv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FORMALDEHYDE CYCLODECYL ETHYL ACETAL, éter metílico de cedro, acetyl cedrene, 1-(1,2,3,4,5,6,7,8-octahydro-2,3,8,8-tetramethyl-2-naphthyl)ethan-1-one, coumarin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8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éter metílico de cedro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ethoxymethoxy)cyclododeca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8567-11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1-332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Skin Sens. 1B, H317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Equipos de protección personal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otección respirator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Protección respiratoria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n caso de ventilación insuficiente, utilizar un aparato respiratorio adecuado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ños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Animal sex: male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de peso corporal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female, Guideline: OECD Guideline 423 (Acute Oral toxicity - Acute Toxic Class Method)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L50 Inhalación -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 mg/kg de peso corporal Animal: rat, Animal sex: male, Guideline: OECD Guideline 422 (Combined Repeated Dose Toxicity Study with the Reproduction / Developmental Toxicity Screening Test), Guideline: other: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00 mg/kg de peso corporal Animal: rat, Animal sex: female, Guideline: OECD Guideline 422 (Combined Repeated Dose Toxicity Study with the Reproduction / Developmental Toxicity Screening Test), Guideline: other:</w:t>
            </w:r>
          </w:p>
        </w:tc>
      </w:tr>
    </w:tbl>
    <w:p w:rsidR="00827634" w:rsidRPr="0069446B" w:rsidP="002B741C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5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de peso corporal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de peso corporal Animal: rat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de peso corporal Animal: mouse, Animal sex: female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0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civ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9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crónico peces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110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thoxymethoxy)cyclododecane (58567-1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éter metílico de cedro (19870-74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PBT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que no cumple(n) los criterios de mPmB del Reglamento REACH, de conformidad con el anexo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(58567-11-6), 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thoxymethoxy)cyclododecane ; acetyl cedr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FORMALDEHYDE CYCLODECYL ETHYL ACETAL, éter metílico de cedro, acetyl cedrene, 1-(1,2,3,4,5,6,7,8-octahydro-2,3,8,8-tetramethyl-2-naphthyl)ethan-1-one, coumarin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0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110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0DA62C-F499-4C75-BF86-81E6812E29A8}"/>
</file>

<file path=customXml/itemProps3.xml><?xml version="1.0" encoding="utf-8"?>
<ds:datastoreItem xmlns:ds="http://schemas.openxmlformats.org/officeDocument/2006/customXml" ds:itemID="{4A63E9FF-89E9-4865-9220-18765E4DEB61}"/>
</file>

<file path=customXml/itemProps4.xml><?xml version="1.0" encoding="utf-8"?>
<ds:datastoreItem xmlns:ds="http://schemas.openxmlformats.org/officeDocument/2006/customXml" ds:itemID="{561A1640-45BD-4410-AC96-6EE45462B6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